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0C51782C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Pr="00EE58AF">
        <w:t>Re</w:t>
      </w:r>
      <w:r w:rsidR="00226DE8">
        <w:t>verse nodes in k-groups</w:t>
      </w:r>
    </w:p>
    <w:p w14:paraId="15286F24" w14:textId="1C19F364" w:rsidR="00EE58AF" w:rsidRPr="001903D0" w:rsidRDefault="00EE58AF" w:rsidP="00EE58AF">
      <w:r w:rsidRPr="00EE58AF">
        <w:rPr>
          <w:b/>
          <w:bCs/>
        </w:rPr>
        <w:t xml:space="preserve">Topics: </w:t>
      </w:r>
      <w:r w:rsidR="001903D0">
        <w:t>Linked list, Recursion</w:t>
      </w:r>
    </w:p>
    <w:p w14:paraId="4B3C851B" w14:textId="01D64001" w:rsidR="00EE58AF" w:rsidRPr="00BD6EB7" w:rsidRDefault="00EE58AF" w:rsidP="00EE58AF">
      <w:r w:rsidRPr="00EE58AF">
        <w:rPr>
          <w:b/>
          <w:bCs/>
        </w:rPr>
        <w:t xml:space="preserve">Companies: </w:t>
      </w:r>
      <w:r w:rsidR="00FB08F3" w:rsidRPr="00FB08F3">
        <w:t>Capital One,</w:t>
      </w:r>
      <w:r w:rsidR="00FB08F3">
        <w:rPr>
          <w:b/>
          <w:bCs/>
        </w:rPr>
        <w:t xml:space="preserve"> </w:t>
      </w:r>
      <w:r w:rsidR="00FB08F3">
        <w:t>Amazon, Microsoft, Facebook, Google, Bloomberg, Snapchat, Oracle, Zoom</w:t>
      </w:r>
      <w:r w:rsidR="00FB08F3">
        <w:rPr>
          <w:b/>
          <w:bCs/>
        </w:rPr>
        <w:t xml:space="preserve"> </w:t>
      </w:r>
    </w:p>
    <w:p w14:paraId="6BCB2C28" w14:textId="1DFDAFE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1903D0">
        <w:t>Hard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7EA32861" w14:textId="77777777" w:rsidR="001903D0" w:rsidRPr="00FB08F3" w:rsidRDefault="00EE58AF" w:rsidP="001903D0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FB08F3">
        <w:rPr>
          <w:rFonts w:ascii="Arial" w:hAnsi="Arial" w:cs="Arial"/>
          <w:b/>
          <w:bCs/>
          <w:color w:val="000000" w:themeColor="text1"/>
          <w:sz w:val="20"/>
          <w:szCs w:val="20"/>
        </w:rPr>
        <w:t>Problem Statement:</w:t>
      </w:r>
      <w:r w:rsidR="00EF2D8B" w:rsidRPr="00FB08F3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FB08F3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="001903D0" w:rsidRPr="00FB08F3">
        <w:rPr>
          <w:rFonts w:ascii="Arial" w:hAnsi="Arial" w:cs="Arial"/>
          <w:color w:val="000000" w:themeColor="text1"/>
          <w:sz w:val="20"/>
          <w:szCs w:val="20"/>
        </w:rPr>
        <w:t>Given the </w:t>
      </w:r>
      <w:r w:rsidR="001903D0" w:rsidRPr="00FB08F3">
        <w:rPr>
          <w:rFonts w:ascii="Arial" w:hAnsi="Arial" w:cs="Arial"/>
          <w:color w:val="000000" w:themeColor="text1"/>
          <w:sz w:val="20"/>
          <w:szCs w:val="20"/>
          <w:shd w:val="clear" w:color="auto" w:fill="F7F9FA"/>
        </w:rPr>
        <w:t>head</w:t>
      </w:r>
      <w:r w:rsidR="001903D0" w:rsidRPr="00FB08F3">
        <w:rPr>
          <w:rFonts w:ascii="Arial" w:hAnsi="Arial" w:cs="Arial"/>
          <w:color w:val="000000" w:themeColor="text1"/>
          <w:sz w:val="20"/>
          <w:szCs w:val="20"/>
        </w:rPr>
        <w:t> of a linked list, reverse the nodes of the list </w:t>
      </w:r>
      <w:r w:rsidR="001903D0" w:rsidRPr="00FB08F3">
        <w:rPr>
          <w:rFonts w:ascii="Arial" w:hAnsi="Arial" w:cs="Arial"/>
          <w:color w:val="000000" w:themeColor="text1"/>
          <w:sz w:val="20"/>
          <w:szCs w:val="20"/>
          <w:shd w:val="clear" w:color="auto" w:fill="F7F9FA"/>
        </w:rPr>
        <w:t>k</w:t>
      </w:r>
      <w:r w:rsidR="001903D0" w:rsidRPr="00FB08F3">
        <w:rPr>
          <w:rFonts w:ascii="Arial" w:hAnsi="Arial" w:cs="Arial"/>
          <w:color w:val="000000" w:themeColor="text1"/>
          <w:sz w:val="20"/>
          <w:szCs w:val="20"/>
        </w:rPr>
        <w:t> at a time, and return </w:t>
      </w:r>
      <w:r w:rsidR="001903D0" w:rsidRPr="00FB08F3">
        <w:rPr>
          <w:rFonts w:ascii="Arial" w:hAnsi="Arial" w:cs="Arial"/>
          <w:i/>
          <w:iCs/>
          <w:color w:val="000000" w:themeColor="text1"/>
          <w:sz w:val="20"/>
          <w:szCs w:val="20"/>
        </w:rPr>
        <w:t>the modified list</w:t>
      </w:r>
      <w:r w:rsidR="001903D0" w:rsidRPr="00FB08F3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545116C2" w14:textId="77777777" w:rsidR="001903D0" w:rsidRPr="00FB08F3" w:rsidRDefault="001903D0" w:rsidP="001903D0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FB08F3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k</w:t>
      </w:r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is a positive integer and is less than or equal to the length of the linked list. If the number of nodes is not a multiple of </w:t>
      </w:r>
      <w:r w:rsidRPr="00FB08F3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k</w:t>
      </w:r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then left-out nodes, in the end, should remain as it is.</w:t>
      </w:r>
    </w:p>
    <w:p w14:paraId="45E304B1" w14:textId="77777777" w:rsidR="001903D0" w:rsidRPr="001903D0" w:rsidRDefault="001903D0" w:rsidP="001903D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You may not alter the values in the list's nodes, only nodes themselves may be changed.</w:t>
      </w:r>
    </w:p>
    <w:p w14:paraId="3E5E1334" w14:textId="77777777" w:rsidR="00621849" w:rsidRDefault="00621849" w:rsidP="00EE58AF">
      <w:pPr>
        <w:rPr>
          <w:b/>
          <w:bCs/>
        </w:rPr>
      </w:pPr>
    </w:p>
    <w:p w14:paraId="443CECFC" w14:textId="77777777" w:rsidR="001903D0" w:rsidRDefault="00EE58AF" w:rsidP="00EE58AF">
      <w:pPr>
        <w:rPr>
          <w:b/>
          <w:bCs/>
        </w:rPr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7589CFD8" w14:textId="13977057" w:rsidR="00EE58AF" w:rsidRDefault="001903D0" w:rsidP="00FB08F3">
      <w:pPr>
        <w:spacing w:after="0"/>
        <w:ind w:firstLine="720"/>
      </w:pPr>
      <w:r>
        <w:t>F</w:t>
      </w:r>
      <w:r w:rsidR="00621849" w:rsidRPr="00621849">
        <w:t xml:space="preserve">irst line </w:t>
      </w:r>
      <w:proofErr w:type="gramStart"/>
      <w:r w:rsidR="00621849" w:rsidRPr="00621849">
        <w:t>contain</w:t>
      </w:r>
      <w:proofErr w:type="gramEnd"/>
      <w:r w:rsidR="00621849" w:rsidRPr="00621849">
        <w:t xml:space="preserve"> </w:t>
      </w:r>
      <w:r>
        <w:t>integer n (size of linked list)</w:t>
      </w:r>
      <w:r w:rsidR="00621849" w:rsidRPr="00621849">
        <w:t>.</w:t>
      </w:r>
    </w:p>
    <w:p w14:paraId="0F836E94" w14:textId="77777777" w:rsidR="001903D0" w:rsidRDefault="001903D0" w:rsidP="00FB08F3">
      <w:pPr>
        <w:spacing w:after="0"/>
        <w:ind w:firstLine="720"/>
      </w:pPr>
      <w:r>
        <w:t>Second line contain n space separated integer values.</w:t>
      </w:r>
    </w:p>
    <w:p w14:paraId="403056C1" w14:textId="54C1F24E" w:rsidR="00AB7A3B" w:rsidRDefault="001903D0" w:rsidP="00FB08F3">
      <w:pPr>
        <w:spacing w:after="0"/>
        <w:ind w:firstLine="720"/>
      </w:pPr>
      <w:r>
        <w:t xml:space="preserve">Third line contain value of k. </w:t>
      </w:r>
    </w:p>
    <w:p w14:paraId="2F797B25" w14:textId="6AFEBF14" w:rsidR="001903D0" w:rsidRDefault="001903D0" w:rsidP="00FB08F3">
      <w:pPr>
        <w:spacing w:after="0"/>
      </w:pPr>
      <w:r>
        <w:t xml:space="preserve"> </w:t>
      </w:r>
      <w:r>
        <w:tab/>
        <w:t>Ex.</w:t>
      </w:r>
    </w:p>
    <w:p w14:paraId="713DF09D" w14:textId="77777777" w:rsidR="001903D0" w:rsidRDefault="001903D0" w:rsidP="00FB08F3">
      <w:pPr>
        <w:spacing w:after="0"/>
      </w:pPr>
      <w:r>
        <w:tab/>
        <w:t xml:space="preserve">5 </w:t>
      </w:r>
    </w:p>
    <w:p w14:paraId="7044B8F5" w14:textId="77777777" w:rsidR="001903D0" w:rsidRDefault="001903D0" w:rsidP="00FB08F3">
      <w:pPr>
        <w:spacing w:after="0"/>
        <w:ind w:left="720"/>
      </w:pPr>
      <w:r>
        <w:t>1 2 3 4 5</w:t>
      </w:r>
    </w:p>
    <w:p w14:paraId="49F549D1" w14:textId="17788E03" w:rsidR="001903D0" w:rsidRPr="00AB7A3B" w:rsidRDefault="001903D0" w:rsidP="00FB08F3">
      <w:pPr>
        <w:spacing w:after="0"/>
        <w:ind w:left="720"/>
      </w:pPr>
      <w:r>
        <w:t>2</w:t>
      </w:r>
    </w:p>
    <w:p w14:paraId="5E40D0BF" w14:textId="3F43CCA1" w:rsidR="00AB7A3B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621849" w:rsidRPr="00621849">
        <w:t xml:space="preserve">Print a </w:t>
      </w:r>
      <w:r w:rsidR="001903D0">
        <w:t>linked list after reversing the nodes k at a time</w:t>
      </w:r>
      <w:r w:rsidR="00621849">
        <w:t>.</w:t>
      </w:r>
    </w:p>
    <w:p w14:paraId="270E076B" w14:textId="17692E43" w:rsidR="001903D0" w:rsidRDefault="001903D0" w:rsidP="00FB08F3">
      <w:pPr>
        <w:spacing w:after="0"/>
      </w:pPr>
      <w:r>
        <w:tab/>
        <w:t>Ex.</w:t>
      </w:r>
    </w:p>
    <w:p w14:paraId="3920819A" w14:textId="10A6BF3A" w:rsidR="001903D0" w:rsidRPr="00621849" w:rsidRDefault="001903D0" w:rsidP="00FB08F3">
      <w:pPr>
        <w:spacing w:after="0"/>
      </w:pPr>
      <w:r>
        <w:tab/>
      </w:r>
      <w:r w:rsidRPr="001903D0">
        <w:t>2 1 4 3 5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10324BF2" w14:textId="77777777" w:rsidR="001903D0" w:rsidRPr="001903D0" w:rsidRDefault="001903D0" w:rsidP="001903D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903D0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 </w:t>
      </w:r>
      <w:r w:rsidRPr="001903D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</w:t>
      </w:r>
      <w:r w:rsidRPr="001903D0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7498411A" w14:textId="77777777" w:rsidR="001903D0" w:rsidRPr="001903D0" w:rsidRDefault="001903D0" w:rsidP="001903D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903D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k &lt;= n &lt;= 5000</w:t>
      </w:r>
    </w:p>
    <w:p w14:paraId="10067982" w14:textId="77777777" w:rsidR="001903D0" w:rsidRPr="001903D0" w:rsidRDefault="001903D0" w:rsidP="001903D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903D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1903D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1903D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0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4B66768F" w14:textId="77777777" w:rsidR="001903D0" w:rsidRPr="001903D0" w:rsidRDefault="001903D0" w:rsidP="00FB08F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1903D0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1903D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2,3,4,5], k = 2</w:t>
      </w:r>
    </w:p>
    <w:p w14:paraId="34DF2869" w14:textId="77777777" w:rsidR="001903D0" w:rsidRPr="001903D0" w:rsidRDefault="001903D0" w:rsidP="00FB08F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1903D0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1903D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2,1,4,3,5]</w:t>
      </w:r>
    </w:p>
    <w:p w14:paraId="0524AB5B" w14:textId="0EF96EBE" w:rsidR="00EE58AF" w:rsidRDefault="00EE58AF" w:rsidP="00EE58AF">
      <w:pPr>
        <w:rPr>
          <w:b/>
          <w:bCs/>
        </w:rPr>
      </w:pPr>
    </w:p>
    <w:p w14:paraId="5AEB0A2F" w14:textId="045D06F3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rute force Solution:</w:t>
      </w:r>
    </w:p>
    <w:p w14:paraId="3614F24E" w14:textId="3F3DAB02" w:rsidR="00226DE8" w:rsidRPr="00226DE8" w:rsidRDefault="00385F82" w:rsidP="00226DE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Arial" w:hAnsi="Arial" w:cs="Arial"/>
          <w:b/>
          <w:bCs/>
        </w:rPr>
        <w:t xml:space="preserve">Explanation: </w:t>
      </w:r>
    </w:p>
    <w:p w14:paraId="761378BF" w14:textId="4A509787" w:rsidR="00315D80" w:rsidRPr="00315D80" w:rsidRDefault="00315D80" w:rsidP="001903D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315D80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Idea is to traverse the list with k groups in mind. For every group found, we</w:t>
      </w:r>
      <w:r w:rsidR="001903D0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 xml:space="preserve"> </w:t>
      </w:r>
      <w:r w:rsidRPr="00315D80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separate and reverse the group and insert it back in the following order:</w:t>
      </w:r>
    </w:p>
    <w:p w14:paraId="640C3EC8" w14:textId="77777777" w:rsidR="00315D80" w:rsidRPr="00315D80" w:rsidRDefault="00315D80" w:rsidP="001903D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315D80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 xml:space="preserve">    </w:t>
      </w:r>
      <w:proofErr w:type="spellStart"/>
      <w:r w:rsidRPr="00315D80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prev_node</w:t>
      </w:r>
      <w:proofErr w:type="spellEnd"/>
      <w:r w:rsidRPr="00315D80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--&gt; reversed ---&gt;</w:t>
      </w:r>
      <w:proofErr w:type="spellStart"/>
      <w:r w:rsidRPr="00315D80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next_node</w:t>
      </w:r>
      <w:proofErr w:type="spellEnd"/>
    </w:p>
    <w:p w14:paraId="118A71AA" w14:textId="073739A3" w:rsidR="00226DE8" w:rsidRDefault="00226DE8" w:rsidP="00226D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</w:p>
    <w:p w14:paraId="6CAAE280" w14:textId="72C042DB" w:rsidR="00226DE8" w:rsidRDefault="00226DE8" w:rsidP="00226D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</w:p>
    <w:p w14:paraId="54D1BD39" w14:textId="77777777" w:rsidR="00226DE8" w:rsidRPr="00226DE8" w:rsidRDefault="00226DE8" w:rsidP="00226D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</w:p>
    <w:p w14:paraId="0F6729B0" w14:textId="3305FBE8" w:rsidR="00385F82" w:rsidRDefault="00385F82" w:rsidP="00FB08F3">
      <w:pPr>
        <w:spacing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Code:</w:t>
      </w:r>
    </w:p>
    <w:p w14:paraId="26441F3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#include &lt;bits/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1E6E452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0760415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2B75B5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1F38871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6A3D081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6582B97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63119A1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355237D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2E35A6E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5B5187D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61D46631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2C615D0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2E3A158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0559BDC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5ED2694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91E083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202EC32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D01BBC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068ECBB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F2A0B51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B00E21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6BEF5B8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 temp = temp-&gt;next;</w:t>
      </w:r>
    </w:p>
    <w:p w14:paraId="5896767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1F4CD21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1254C3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6EE8F3B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79DA1C8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verseLis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) {</w:t>
      </w:r>
    </w:p>
    <w:p w14:paraId="3F86373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 *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B0246A1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415C40B1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head) {</w:t>
      </w:r>
    </w:p>
    <w:p w14:paraId="0B2A949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-&gt;next;</w:t>
      </w:r>
    </w:p>
    <w:p w14:paraId="7B93AAA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-&gt;next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B0729F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0CE23D2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E50D93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EA9B080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EE50E1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24598DC6" w14:textId="77777777" w:rsidR="001903D0" w:rsidRPr="001903D0" w:rsidRDefault="001903D0" w:rsidP="00FB08F3">
      <w:pPr>
        <w:spacing w:after="24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AA0B87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verseKGroup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k) {</w:t>
      </w:r>
    </w:p>
    <w:p w14:paraId="22D1E81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dummy = new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1), *tail = dummy;</w:t>
      </w:r>
    </w:p>
    <w:p w14:paraId="69C207B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3AF8C6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tail-&gt;next = head;</w:t>
      </w:r>
    </w:p>
    <w:p w14:paraId="10AAA58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D9D493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head) {</w:t>
      </w:r>
    </w:p>
    <w:p w14:paraId="160FAC8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1;</w:t>
      </w:r>
    </w:p>
    <w:p w14:paraId="7259E11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rst_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7D1D6F2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while(head-&gt;next &amp;&amp;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 k) {</w:t>
      </w:r>
    </w:p>
    <w:p w14:paraId="6D3EC4D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head = head-&gt;next;</w:t>
      </w:r>
    </w:p>
    <w:p w14:paraId="1C11A46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++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BDCBD7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E5E357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-&gt;next;</w:t>
      </w:r>
    </w:p>
    <w:p w14:paraId="4F369E34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-&gt;next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D6007A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k) {</w:t>
      </w:r>
    </w:p>
    <w:p w14:paraId="68129EE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    tail-&gt;next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verseLis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rst_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2D67134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rst_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&gt;next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65A90C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tail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rst_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B723A21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82CD12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pt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A61158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98454C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44B63E7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head = dummy-&gt;next;</w:t>
      </w:r>
    </w:p>
    <w:p w14:paraId="1E87876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delete dummy;</w:t>
      </w:r>
    </w:p>
    <w:p w14:paraId="5062D71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AE217D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4EB9A3C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42CD72F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5EC168B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3CDB2AA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3EFFC09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748BAFE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2DE8FFD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5EABFF46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76CF94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7AA49C6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8119D7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76D2F44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5F3743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res = NULL; </w:t>
      </w:r>
    </w:p>
    <w:p w14:paraId="37BEED40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32A086B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k, temp;</w:t>
      </w:r>
    </w:p>
    <w:p w14:paraId="535D0BD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339C56D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0FBCCCE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90E70D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1A0CED8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D006D8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k;</w:t>
      </w:r>
    </w:p>
    <w:p w14:paraId="147734C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verseKGroup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, k); </w:t>
      </w:r>
    </w:p>
    <w:p w14:paraId="3C2FA010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0A1C586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res); </w:t>
      </w:r>
    </w:p>
    <w:p w14:paraId="7C7787E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0A4D29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1E302E3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3968FC3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0BA1CCB0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</w:t>
      </w:r>
    </w:p>
    <w:p w14:paraId="079DB4D9" w14:textId="77777777" w:rsidR="001903D0" w:rsidRDefault="001903D0" w:rsidP="00EE58AF">
      <w:pPr>
        <w:rPr>
          <w:rFonts w:ascii="Arial" w:hAnsi="Arial" w:cs="Arial"/>
          <w:b/>
          <w:bCs/>
        </w:rPr>
      </w:pPr>
    </w:p>
    <w:p w14:paraId="6E4A038A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3C5D2C83" w14:textId="2F8A42CF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315D80">
        <w:t>N</w:t>
      </w:r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01C0AE6F" w:rsidR="00385F82" w:rsidRDefault="00385F82" w:rsidP="00EE58AF">
      <w:pPr>
        <w:rPr>
          <w:rFonts w:ascii="Arial" w:hAnsi="Arial" w:cs="Arial"/>
          <w:b/>
          <w:bCs/>
        </w:rPr>
      </w:pPr>
    </w:p>
    <w:p w14:paraId="57F09816" w14:textId="440773F0" w:rsidR="00FB08F3" w:rsidRDefault="00FB08F3" w:rsidP="00EE58AF">
      <w:pPr>
        <w:rPr>
          <w:rFonts w:ascii="Arial" w:hAnsi="Arial" w:cs="Arial"/>
          <w:b/>
          <w:bCs/>
        </w:rPr>
      </w:pPr>
    </w:p>
    <w:p w14:paraId="6CF796E6" w14:textId="7164F827" w:rsidR="00FB08F3" w:rsidRDefault="00FB08F3" w:rsidP="00EE58AF">
      <w:pPr>
        <w:rPr>
          <w:rFonts w:ascii="Arial" w:hAnsi="Arial" w:cs="Arial"/>
          <w:b/>
          <w:bCs/>
        </w:rPr>
      </w:pPr>
    </w:p>
    <w:p w14:paraId="4990E116" w14:textId="77777777" w:rsidR="00FB08F3" w:rsidRDefault="00FB08F3" w:rsidP="00EE58AF">
      <w:pPr>
        <w:rPr>
          <w:rFonts w:ascii="Arial" w:hAnsi="Arial" w:cs="Arial"/>
          <w:b/>
          <w:bCs/>
        </w:rPr>
      </w:pPr>
    </w:p>
    <w:p w14:paraId="72E0AAB7" w14:textId="24A7C971" w:rsidR="00385F82" w:rsidRPr="00BD6EB7" w:rsidRDefault="001903D0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Recursive</w:t>
      </w:r>
      <w:r w:rsidR="00385F82">
        <w:rPr>
          <w:rFonts w:ascii="Arial" w:hAnsi="Arial" w:cs="Arial"/>
          <w:b/>
          <w:bCs/>
        </w:rPr>
        <w:t xml:space="preserve">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0211D2B" w14:textId="77777777" w:rsidR="00226DE8" w:rsidRPr="00FB08F3" w:rsidRDefault="00686F45" w:rsidP="00226DE8">
      <w:pPr>
        <w:pStyle w:val="HTMLPreformatted"/>
        <w:shd w:val="clear" w:color="auto" w:fill="F7F9FA"/>
        <w:rPr>
          <w:rFonts w:ascii="Arial" w:hAnsi="Arial" w:cs="Arial"/>
          <w:color w:val="000000" w:themeColor="text1"/>
        </w:rPr>
      </w:pPr>
      <w:r w:rsidRPr="00BD6EB7">
        <w:rPr>
          <w:rFonts w:ascii="Arial" w:hAnsi="Arial" w:cs="Arial"/>
          <w:b/>
          <w:bCs/>
        </w:rPr>
        <w:t>Explanation:</w:t>
      </w:r>
      <w:r>
        <w:rPr>
          <w:b/>
          <w:bCs/>
        </w:rPr>
        <w:t xml:space="preserve"> </w:t>
      </w:r>
      <w:r w:rsidR="00226DE8" w:rsidRPr="00FB08F3">
        <w:rPr>
          <w:rFonts w:ascii="Arial" w:hAnsi="Arial" w:cs="Arial"/>
          <w:color w:val="000000" w:themeColor="text1"/>
        </w:rPr>
        <w:t>1) The first step is to check whether the Head is NULL or Not, if its NULL then we can directly return NULL,</w:t>
      </w:r>
    </w:p>
    <w:p w14:paraId="2168ED57" w14:textId="77777777" w:rsidR="00226DE8" w:rsidRPr="00FB08F3" w:rsidRDefault="00226DE8" w:rsidP="00226D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2) If the Head is not NULL, then we need to check the length of Linked List starting from current Head.</w:t>
      </w:r>
    </w:p>
    <w:p w14:paraId="5165D99A" w14:textId="77777777" w:rsidR="00226DE8" w:rsidRPr="00FB08F3" w:rsidRDefault="00226DE8" w:rsidP="00226D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 xml:space="preserve">3) If it is not a multiple of </w:t>
      </w:r>
      <w:proofErr w:type="gramStart"/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K(</w:t>
      </w:r>
      <w:proofErr w:type="gramEnd"/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Less than K) , then there is no need to reverse it and hence we can directly return head,</w:t>
      </w:r>
    </w:p>
    <w:p w14:paraId="4B59CF39" w14:textId="77777777" w:rsidR="00226DE8" w:rsidRPr="00FB08F3" w:rsidRDefault="00226DE8" w:rsidP="00226D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 xml:space="preserve">4) Else if </w:t>
      </w:r>
      <w:proofErr w:type="spellStart"/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its</w:t>
      </w:r>
      <w:proofErr w:type="spellEnd"/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 xml:space="preserve"> a multiple of K, then we have to reverse the K elements starting from current Head,</w:t>
      </w:r>
    </w:p>
    <w:p w14:paraId="4F6F9539" w14:textId="77777777" w:rsidR="00226DE8" w:rsidRPr="00FB08F3" w:rsidRDefault="00226DE8" w:rsidP="00226D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FB08F3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5) We will follow the same steps for the rest of the elements Recursively.</w:t>
      </w:r>
    </w:p>
    <w:p w14:paraId="26E06B96" w14:textId="77777777" w:rsidR="001903D0" w:rsidRPr="00FB08F3" w:rsidRDefault="001903D0" w:rsidP="00226DE8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000000" w:themeColor="text1"/>
        </w:rPr>
      </w:pPr>
    </w:p>
    <w:p w14:paraId="5A58C7FF" w14:textId="0A8C16DD" w:rsidR="00DF1712" w:rsidRDefault="00686F45" w:rsidP="00FB08F3">
      <w:pPr>
        <w:pStyle w:val="NormalWeb"/>
        <w:shd w:val="clear" w:color="auto" w:fill="FFFFFF"/>
        <w:spacing w:before="0" w:beforeAutospacing="0" w:after="0" w:afterAutospacing="0"/>
        <w:rPr>
          <w:b/>
          <w:bCs/>
        </w:rPr>
      </w:pPr>
      <w:r>
        <w:rPr>
          <w:b/>
          <w:bCs/>
        </w:rPr>
        <w:t>Code:</w:t>
      </w:r>
    </w:p>
    <w:p w14:paraId="716EA1B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3C3F5B5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65A04C0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5192B66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046CC79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C32BA5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</w:t>
      </w:r>
      <w:bookmarkStart w:id="0" w:name="_GoBack"/>
      <w:bookmarkEnd w:id="0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c:</w:t>
      </w:r>
    </w:p>
    <w:p w14:paraId="2123491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61B7B4A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5F9A0E1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341C1EC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35D6045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6E70AEE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73F3C4F0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69D71B5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7C4148B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6F90CDA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212E930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12CC3EA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08C59D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635F90C1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4411B6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0C5D9D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31441F7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 temp = temp-&gt;next;</w:t>
      </w:r>
    </w:p>
    <w:p w14:paraId="1D78282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5A9D0D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EBD8C10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48B3385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1E8595F6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verseKGroup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head, int k) </w:t>
      </w:r>
    </w:p>
    <w:p w14:paraId="05D6B9D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{</w:t>
      </w:r>
    </w:p>
    <w:p w14:paraId="19A50F4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head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</w:t>
      </w:r>
    </w:p>
    <w:p w14:paraId="6C48E9C4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NULL;</w:t>
      </w:r>
    </w:p>
    <w:p w14:paraId="443CFA84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SizeChecke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72636C9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;i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</w:t>
      </w:r>
    </w:p>
    <w:p w14:paraId="6B4A10D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{</w:t>
      </w:r>
    </w:p>
    <w:p w14:paraId="1374A0E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SizeChecke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=NULL)</w:t>
      </w:r>
    </w:p>
    <w:p w14:paraId="7C4DC2E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return head;</w:t>
      </w:r>
    </w:p>
    <w:p w14:paraId="4E3B74A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SizeChecke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SizeChecker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59F72F5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AE0F6E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</w:t>
      </w:r>
    </w:p>
    <w:p w14:paraId="236DAA6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cur=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*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NULL,*next=NULL;</w:t>
      </w:r>
    </w:p>
    <w:p w14:paraId="412F163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ur and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k)</w:t>
      </w:r>
    </w:p>
    <w:p w14:paraId="467361C4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{</w:t>
      </w:r>
    </w:p>
    <w:p w14:paraId="537A81B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next=cur-&gt;next;</w:t>
      </w:r>
    </w:p>
    <w:p w14:paraId="1DCFC17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ur-&gt;next=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63EE174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cur;</w:t>
      </w:r>
    </w:p>
    <w:p w14:paraId="755C017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ur=next;</w:t>
      </w:r>
    </w:p>
    <w:p w14:paraId="65B0583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;</w:t>
      </w:r>
    </w:p>
    <w:p w14:paraId="393616AB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B10774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next)</w:t>
      </w:r>
    </w:p>
    <w:p w14:paraId="71BD0B3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head-&gt;next=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verseKGroup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,k</w:t>
      </w:r>
      <w:proofErr w:type="spellEnd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7C63A214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54DD18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56BF00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</w:t>
      </w:r>
    </w:p>
    <w:p w14:paraId="78E4EB8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012D6F5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471544D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15FE6C4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5C8BECD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7F0A4EF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49846FE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78C5319A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400CCE7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465A80D4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190D22A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7F822A3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res = NULL; </w:t>
      </w:r>
    </w:p>
    <w:p w14:paraId="75558E3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6E3EE837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k, temp;</w:t>
      </w:r>
    </w:p>
    <w:p w14:paraId="7E5F8462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31668DED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465F8D5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ABE576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532C4D4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59E945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k;</w:t>
      </w:r>
    </w:p>
    <w:p w14:paraId="0FAD6968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verseKGroup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, k); </w:t>
      </w:r>
    </w:p>
    <w:p w14:paraId="0AB17D2C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561BB1E9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res); </w:t>
      </w:r>
    </w:p>
    <w:p w14:paraId="7F8528EF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32804B3E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7ED34B15" w14:textId="77777777" w:rsidR="001903D0" w:rsidRPr="001903D0" w:rsidRDefault="001903D0" w:rsidP="00FB08F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3B55C6B2" w14:textId="5182C906" w:rsidR="001903D0" w:rsidRPr="001903D0" w:rsidRDefault="001903D0" w:rsidP="001903D0">
      <w:pPr>
        <w:spacing w:after="24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903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br/>
      </w:r>
    </w:p>
    <w:p w14:paraId="595B0073" w14:textId="7F30DC05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1903D0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6155E5"/>
    <w:multiLevelType w:val="multilevel"/>
    <w:tmpl w:val="08227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gUAbdQ0/CwAAAA="/>
  </w:docVars>
  <w:rsids>
    <w:rsidRoot w:val="000F7531"/>
    <w:rsid w:val="000F7531"/>
    <w:rsid w:val="001903D0"/>
    <w:rsid w:val="00226DE8"/>
    <w:rsid w:val="002872E2"/>
    <w:rsid w:val="00315D80"/>
    <w:rsid w:val="00385F82"/>
    <w:rsid w:val="0046501B"/>
    <w:rsid w:val="00621849"/>
    <w:rsid w:val="00686F45"/>
    <w:rsid w:val="00772AC1"/>
    <w:rsid w:val="00AB7A3B"/>
    <w:rsid w:val="00BD6EB7"/>
    <w:rsid w:val="00DF1712"/>
    <w:rsid w:val="00EE58AF"/>
    <w:rsid w:val="00EF2D8B"/>
    <w:rsid w:val="00FB0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ljs-number">
    <w:name w:val="hljs-number"/>
    <w:basedOn w:val="DefaultParagraphFont"/>
    <w:rsid w:val="00226DE8"/>
  </w:style>
  <w:style w:type="character" w:customStyle="1" w:styleId="hljs-type">
    <w:name w:val="hljs-type"/>
    <w:basedOn w:val="DefaultParagraphFont"/>
    <w:rsid w:val="00226DE8"/>
  </w:style>
  <w:style w:type="character" w:customStyle="1" w:styleId="hljs-keyword">
    <w:name w:val="hljs-keyword"/>
    <w:basedOn w:val="DefaultParagraphFont"/>
    <w:rsid w:val="00226DE8"/>
  </w:style>
  <w:style w:type="character" w:customStyle="1" w:styleId="hljs-builtin">
    <w:name w:val="hljs-built_in"/>
    <w:basedOn w:val="DefaultParagraphFont"/>
    <w:rsid w:val="00226DE8"/>
  </w:style>
  <w:style w:type="character" w:customStyle="1" w:styleId="hljs-string">
    <w:name w:val="hljs-string"/>
    <w:basedOn w:val="DefaultParagraphFont"/>
    <w:rsid w:val="00226DE8"/>
  </w:style>
  <w:style w:type="character" w:customStyle="1" w:styleId="hljs-literal">
    <w:name w:val="hljs-literal"/>
    <w:basedOn w:val="DefaultParagraphFont"/>
    <w:rsid w:val="00226DE8"/>
  </w:style>
  <w:style w:type="character" w:customStyle="1" w:styleId="hljs-comment">
    <w:name w:val="hljs-comment"/>
    <w:basedOn w:val="DefaultParagraphFont"/>
    <w:rsid w:val="00315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9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61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4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5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6</cp:revision>
  <dcterms:created xsi:type="dcterms:W3CDTF">2022-03-16T09:34:00Z</dcterms:created>
  <dcterms:modified xsi:type="dcterms:W3CDTF">2022-03-17T12:44:00Z</dcterms:modified>
</cp:coreProperties>
</file>